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CC4DF" w14:textId="71643373" w:rsidR="00E17E5D" w:rsidRPr="00E17E5D" w:rsidRDefault="007177F5" w:rsidP="007177F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77F5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7177F5">
        <w:rPr>
          <w:rFonts w:ascii="Times New Roman" w:eastAsia="Times New Roman" w:hAnsi="Times New Roman" w:cs="Times New Roman" w:hint="eastAsia"/>
          <w:sz w:val="24"/>
          <w:szCs w:val="24"/>
        </w:rPr>
        <w:t>10)</w:t>
      </w:r>
      <w:r w:rsidRPr="007177F5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spellStart"/>
      <w:proofErr w:type="gramEnd"/>
      <w:r w:rsidRPr="007177F5">
        <w:rPr>
          <w:rFonts w:ascii="Times New Roman" w:eastAsia="Times New Roman" w:hAnsi="Times New Roman" w:cs="Times New Roman" w:hint="eastAsia"/>
          <w:sz w:val="24"/>
          <w:szCs w:val="24"/>
        </w:rPr>
        <w:t>SystemString</w:t>
      </w:r>
      <w:proofErr w:type="spellEnd"/>
      <w:r w:rsidRPr="007177F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177F5">
        <w:rPr>
          <w:rFonts w:ascii="Times New Roman" w:eastAsia="Times New Roman" w:hAnsi="Times New Roman" w:cs="Times New Roman" w:hint="eastAsia"/>
          <w:sz w:val="24"/>
          <w:szCs w:val="24"/>
        </w:rPr>
        <w:t>SystemTextStringBuilder</w:t>
      </w:r>
      <w:proofErr w:type="spellEnd"/>
      <w:r w:rsidRPr="007177F5">
        <w:rPr>
          <w:rFonts w:ascii="新細明體" w:eastAsia="新細明體" w:hAnsi="新細明體" w:cs="新細明體" w:hint="eastAsia"/>
          <w:sz w:val="24"/>
          <w:szCs w:val="24"/>
        </w:rPr>
        <w:t>。</w:t>
      </w:r>
      <w:r w:rsidRPr="007177F5">
        <w:rPr>
          <w:rFonts w:ascii="Times New Roman" w:eastAsia="Times New Roman" w:hAnsi="Times New Roman" w:cs="Times New Roman" w:hint="eastAsia"/>
          <w:sz w:val="24"/>
          <w:szCs w:val="24"/>
        </w:rPr>
        <w:t>Ram</w:t>
      </w:r>
      <w:r w:rsidRPr="007177F5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7177F5">
        <w:rPr>
          <w:rFonts w:ascii="Times New Roman" w:eastAsia="Times New Roman" w:hAnsi="Times New Roman" w:cs="Times New Roman" w:hint="eastAsia"/>
          <w:sz w:val="24"/>
          <w:szCs w:val="24"/>
        </w:rPr>
        <w:t>Stack</w:t>
      </w:r>
      <w:r w:rsidRPr="007177F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177F5">
        <w:rPr>
          <w:rFonts w:ascii="Times New Roman" w:eastAsia="Times New Roman" w:hAnsi="Times New Roman" w:cs="Times New Roman" w:hint="eastAsia"/>
          <w:sz w:val="24"/>
          <w:szCs w:val="24"/>
        </w:rPr>
        <w:t>Heap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Pr="007177F5">
        <w:rPr>
          <w:rFonts w:ascii="Times New Roman" w:eastAsia="Times New Roman" w:hAnsi="Times New Roman" w:cs="Times New Roman" w:hint="eastAsia"/>
          <w:sz w:val="24"/>
          <w:szCs w:val="24"/>
        </w:rPr>
        <w:t>(T10)</w:t>
      </w:r>
      <w:r w:rsidRPr="007177F5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spellStart"/>
      <w:r w:rsidRPr="007177F5">
        <w:rPr>
          <w:rFonts w:ascii="Times New Roman" w:eastAsia="Times New Roman" w:hAnsi="Times New Roman" w:cs="Times New Roman" w:hint="eastAsia"/>
          <w:sz w:val="24"/>
          <w:szCs w:val="24"/>
        </w:rPr>
        <w:t>SystemString</w:t>
      </w:r>
      <w:proofErr w:type="spellEnd"/>
      <w:r w:rsidRPr="007177F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7177F5">
        <w:rPr>
          <w:rFonts w:ascii="Times New Roman" w:eastAsia="Times New Roman" w:hAnsi="Times New Roman" w:cs="Times New Roman" w:hint="eastAsia"/>
          <w:sz w:val="24"/>
          <w:szCs w:val="24"/>
        </w:rPr>
        <w:t>SystemTextStringBuilder</w:t>
      </w:r>
      <w:proofErr w:type="spellEnd"/>
      <w:r w:rsidRPr="007177F5">
        <w:rPr>
          <w:rFonts w:ascii="新細明體" w:eastAsia="新細明體" w:hAnsi="新細明體" w:cs="新細明體" w:hint="eastAsia"/>
          <w:sz w:val="24"/>
          <w:szCs w:val="24"/>
        </w:rPr>
        <w:t>。</w:t>
      </w:r>
      <w:r w:rsidRPr="007177F5">
        <w:rPr>
          <w:rFonts w:ascii="Times New Roman" w:eastAsia="Times New Roman" w:hAnsi="Times New Roman" w:cs="Times New Roman" w:hint="eastAsia"/>
          <w:sz w:val="24"/>
          <w:szCs w:val="24"/>
        </w:rPr>
        <w:t>Ram</w:t>
      </w:r>
      <w:r w:rsidRPr="007177F5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7177F5">
        <w:rPr>
          <w:rFonts w:ascii="Times New Roman" w:eastAsia="Times New Roman" w:hAnsi="Times New Roman" w:cs="Times New Roman" w:hint="eastAsia"/>
          <w:sz w:val="24"/>
          <w:szCs w:val="24"/>
        </w:rPr>
        <w:t>Stack</w:t>
      </w:r>
      <w:r w:rsidRPr="007177F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177F5">
        <w:rPr>
          <w:rFonts w:ascii="Times New Roman" w:eastAsia="Times New Roman" w:hAnsi="Times New Roman" w:cs="Times New Roman" w:hint="eastAsia"/>
          <w:sz w:val="24"/>
          <w:szCs w:val="24"/>
        </w:rPr>
        <w:t>Heap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E17E5D" w:rsidRPr="00E17E5D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25696AC4" w14:textId="77777777" w:rsidR="00E17E5D" w:rsidRPr="00E17E5D" w:rsidRDefault="00E17E5D" w:rsidP="007177F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7E5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831AD2E" w14:textId="77777777" w:rsidR="00E17E5D" w:rsidRPr="00E17E5D" w:rsidRDefault="00E17E5D" w:rsidP="007177F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7E5D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04CD9E99" w14:textId="77777777" w:rsidR="00E17E5D" w:rsidRPr="00E17E5D" w:rsidRDefault="00E17E5D" w:rsidP="007177F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7E5D">
        <w:rPr>
          <w:rFonts w:ascii="Times New Roman" w:eastAsia="Times New Roman" w:hAnsi="Times New Roman" w:cs="Times New Roman"/>
          <w:sz w:val="24"/>
          <w:szCs w:val="24"/>
        </w:rPr>
        <w:t>1.1. Create New Project</w:t>
      </w:r>
    </w:p>
    <w:p w14:paraId="5F4A01BC" w14:textId="77777777" w:rsidR="00E17E5D" w:rsidRPr="00E17E5D" w:rsidRDefault="00E17E5D" w:rsidP="007177F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7E5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1012EAB" w14:textId="2D972A5A" w:rsidR="00D77D05" w:rsidRDefault="00E17E5D" w:rsidP="007177F5">
      <w:pPr>
        <w:spacing w:after="0"/>
        <w:rPr>
          <w:sz w:val="27"/>
          <w:szCs w:val="27"/>
        </w:rPr>
      </w:pPr>
      <w:r w:rsidRPr="00E17E5D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E17E5D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  <w:r w:rsidR="00441B46">
        <w:br/>
      </w:r>
    </w:p>
    <w:p w14:paraId="456824B9" w14:textId="77777777" w:rsidR="00D77D05" w:rsidRDefault="00D77D05" w:rsidP="007177F5">
      <w:pPr>
        <w:spacing w:after="0"/>
        <w:rPr>
          <w:sz w:val="27"/>
          <w:szCs w:val="27"/>
        </w:rPr>
      </w:pPr>
    </w:p>
    <w:p w14:paraId="47559570" w14:textId="77777777" w:rsidR="00D77D05" w:rsidRDefault="00D77D05" w:rsidP="007177F5">
      <w:pPr>
        <w:spacing w:after="0"/>
        <w:rPr>
          <w:sz w:val="24"/>
          <w:szCs w:val="24"/>
        </w:rPr>
      </w:pPr>
      <w:r>
        <w:rPr>
          <w:rFonts w:ascii="Tahoma" w:hAnsi="Tahoma" w:cs="Tahoma"/>
          <w:sz w:val="48"/>
          <w:szCs w:val="48"/>
        </w:rPr>
        <w:t>0. Summary</w:t>
      </w:r>
    </w:p>
    <w:p w14:paraId="3952C76C" w14:textId="77777777" w:rsidR="00D77D05" w:rsidRDefault="00D77D05" w:rsidP="007177F5">
      <w:pPr>
        <w:spacing w:after="0"/>
        <w:rPr>
          <w:sz w:val="27"/>
          <w:szCs w:val="27"/>
        </w:rPr>
      </w:pPr>
    </w:p>
    <w:p w14:paraId="37B95CFE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1.</w:t>
      </w:r>
    </w:p>
    <w:p w14:paraId="5D313F2F" w14:textId="77777777" w:rsidR="00D77D05" w:rsidRDefault="00D77D05" w:rsidP="007177F5">
      <w:pPr>
        <w:spacing w:after="0"/>
        <w:rPr>
          <w:sz w:val="27"/>
          <w:szCs w:val="27"/>
        </w:rPr>
      </w:pPr>
      <w:proofErr w:type="spellStart"/>
      <w:r>
        <w:rPr>
          <w:sz w:val="27"/>
          <w:szCs w:val="27"/>
        </w:rPr>
        <w:t>System.String</w:t>
      </w:r>
      <w:proofErr w:type="spellEnd"/>
      <w:r>
        <w:rPr>
          <w:sz w:val="27"/>
          <w:szCs w:val="27"/>
        </w:rPr>
        <w:t xml:space="preserve"> V.S. </w:t>
      </w:r>
      <w:proofErr w:type="spellStart"/>
      <w:proofErr w:type="gramStart"/>
      <w:r>
        <w:rPr>
          <w:sz w:val="27"/>
          <w:szCs w:val="27"/>
        </w:rPr>
        <w:t>System.Text.StringBuilder</w:t>
      </w:r>
      <w:proofErr w:type="spellEnd"/>
      <w:proofErr w:type="gramEnd"/>
    </w:p>
    <w:p w14:paraId="4551CFC8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---------------------</w:t>
      </w:r>
    </w:p>
    <w:p w14:paraId="6E9D0019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1.1.</w:t>
      </w:r>
    </w:p>
    <w:p w14:paraId="1819B41F" w14:textId="77777777" w:rsidR="00D77D05" w:rsidRDefault="00D77D05" w:rsidP="007177F5">
      <w:pPr>
        <w:spacing w:after="0"/>
        <w:rPr>
          <w:sz w:val="27"/>
          <w:szCs w:val="27"/>
        </w:rPr>
      </w:pPr>
      <w:proofErr w:type="spellStart"/>
      <w:proofErr w:type="gramStart"/>
      <w:r>
        <w:rPr>
          <w:sz w:val="27"/>
          <w:szCs w:val="27"/>
        </w:rPr>
        <w:t>System.Text.StringBuilder</w:t>
      </w:r>
      <w:proofErr w:type="spellEnd"/>
      <w:proofErr w:type="gramEnd"/>
      <w:r>
        <w:rPr>
          <w:sz w:val="27"/>
          <w:szCs w:val="27"/>
        </w:rPr>
        <w:t xml:space="preserve"> object is mutable</w:t>
      </w:r>
    </w:p>
    <w:p w14:paraId="2D1FD89D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and good for performance,</w:t>
      </w:r>
    </w:p>
    <w:p w14:paraId="39C5C039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but </w:t>
      </w:r>
      <w:proofErr w:type="spellStart"/>
      <w:r>
        <w:rPr>
          <w:sz w:val="27"/>
          <w:szCs w:val="27"/>
        </w:rPr>
        <w:t>System.String</w:t>
      </w:r>
      <w:proofErr w:type="spellEnd"/>
      <w:r>
        <w:rPr>
          <w:sz w:val="27"/>
          <w:szCs w:val="27"/>
        </w:rPr>
        <w:t xml:space="preserve"> is immutable.</w:t>
      </w:r>
    </w:p>
    <w:p w14:paraId="726C2598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Therefore, heavy string manipulation should</w:t>
      </w:r>
    </w:p>
    <w:p w14:paraId="39EB1EB9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use </w:t>
      </w:r>
      <w:proofErr w:type="spellStart"/>
      <w:proofErr w:type="gramStart"/>
      <w:r>
        <w:rPr>
          <w:sz w:val="27"/>
          <w:szCs w:val="27"/>
        </w:rPr>
        <w:t>System.Text.StringBuilder</w:t>
      </w:r>
      <w:proofErr w:type="spellEnd"/>
      <w:proofErr w:type="gramEnd"/>
      <w:r>
        <w:rPr>
          <w:sz w:val="27"/>
          <w:szCs w:val="27"/>
        </w:rPr>
        <w:t>.</w:t>
      </w:r>
    </w:p>
    <w:p w14:paraId="0C066545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---------------------</w:t>
      </w:r>
    </w:p>
    <w:p w14:paraId="6C67B52C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1.2.</w:t>
      </w:r>
    </w:p>
    <w:p w14:paraId="619E4029" w14:textId="77777777" w:rsidR="00D77D05" w:rsidRDefault="00D77D05" w:rsidP="007177F5">
      <w:pPr>
        <w:spacing w:after="0"/>
        <w:rPr>
          <w:sz w:val="27"/>
          <w:szCs w:val="27"/>
        </w:rPr>
      </w:pPr>
      <w:proofErr w:type="spellStart"/>
      <w:r>
        <w:rPr>
          <w:sz w:val="27"/>
          <w:szCs w:val="27"/>
        </w:rPr>
        <w:t>System.String</w:t>
      </w:r>
      <w:proofErr w:type="spellEnd"/>
    </w:p>
    <w:p w14:paraId="0F104362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</w:t>
      </w:r>
      <w:proofErr w:type="spellStart"/>
      <w:r>
        <w:rPr>
          <w:sz w:val="27"/>
          <w:szCs w:val="27"/>
        </w:rPr>
        <w:t>System.String</w:t>
      </w:r>
      <w:proofErr w:type="spellEnd"/>
    </w:p>
    <w:p w14:paraId="7DF5BBF2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string str1 = "IT</w:t>
      </w:r>
      <w:proofErr w:type="gramStart"/>
      <w:r>
        <w:rPr>
          <w:sz w:val="27"/>
          <w:szCs w:val="27"/>
        </w:rPr>
        <w:t>";</w:t>
      </w:r>
      <w:proofErr w:type="gramEnd"/>
    </w:p>
    <w:p w14:paraId="57383FB4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str1 += "Handy</w:t>
      </w:r>
      <w:proofErr w:type="gramStart"/>
      <w:r>
        <w:rPr>
          <w:sz w:val="27"/>
          <w:szCs w:val="27"/>
        </w:rPr>
        <w:t>";</w:t>
      </w:r>
      <w:proofErr w:type="gramEnd"/>
    </w:p>
    <w:p w14:paraId="23F0C1EC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str1 += "Guy</w:t>
      </w:r>
      <w:proofErr w:type="gramStart"/>
      <w:r>
        <w:rPr>
          <w:sz w:val="27"/>
          <w:szCs w:val="27"/>
        </w:rPr>
        <w:t>";</w:t>
      </w:r>
      <w:proofErr w:type="gramEnd"/>
    </w:p>
    <w:p w14:paraId="664C32EE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str1 += " Tutorial</w:t>
      </w:r>
      <w:proofErr w:type="gramStart"/>
      <w:r>
        <w:rPr>
          <w:sz w:val="27"/>
          <w:szCs w:val="27"/>
        </w:rPr>
        <w:t>";</w:t>
      </w:r>
      <w:proofErr w:type="gramEnd"/>
    </w:p>
    <w:p w14:paraId="144AB725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str1 += " is</w:t>
      </w:r>
      <w:proofErr w:type="gramStart"/>
      <w:r>
        <w:rPr>
          <w:sz w:val="27"/>
          <w:szCs w:val="27"/>
        </w:rPr>
        <w:t>";</w:t>
      </w:r>
      <w:proofErr w:type="gramEnd"/>
    </w:p>
    <w:p w14:paraId="1160C263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str1 += " awesome.</w:t>
      </w:r>
      <w:proofErr w:type="gramStart"/>
      <w:r>
        <w:rPr>
          <w:sz w:val="27"/>
          <w:szCs w:val="27"/>
        </w:rPr>
        <w:t>";</w:t>
      </w:r>
      <w:proofErr w:type="gramEnd"/>
    </w:p>
    <w:p w14:paraId="480E0F6E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</w:t>
      </w:r>
      <w:proofErr w:type="spellStart"/>
      <w:r>
        <w:rPr>
          <w:sz w:val="27"/>
          <w:szCs w:val="27"/>
        </w:rPr>
        <w:t>Console.WriteLine</w:t>
      </w:r>
      <w:proofErr w:type="spellEnd"/>
      <w:r>
        <w:rPr>
          <w:sz w:val="27"/>
          <w:szCs w:val="27"/>
        </w:rPr>
        <w:t>(str1</w:t>
      </w:r>
      <w:proofErr w:type="gramStart"/>
      <w:r>
        <w:rPr>
          <w:sz w:val="27"/>
          <w:szCs w:val="27"/>
        </w:rPr>
        <w:t>);</w:t>
      </w:r>
      <w:proofErr w:type="gramEnd"/>
    </w:p>
    <w:p w14:paraId="5E72C307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1.2.1.</w:t>
      </w:r>
    </w:p>
    <w:p w14:paraId="73B0DC1A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RAM contains Stack and Heap area.</w:t>
      </w:r>
    </w:p>
    <w:p w14:paraId="62F8B53F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Stack is for storing object reference variable.</w:t>
      </w:r>
    </w:p>
    <w:p w14:paraId="7A4E2FFD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Heap is for storing the object.</w:t>
      </w:r>
    </w:p>
    <w:p w14:paraId="2493F1A7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* Firstly, str1 pointed "IT"</w:t>
      </w:r>
    </w:p>
    <w:p w14:paraId="5AAA4724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* Secondly, str1 pointed "</w:t>
      </w:r>
      <w:proofErr w:type="spellStart"/>
      <w:r>
        <w:rPr>
          <w:sz w:val="27"/>
          <w:szCs w:val="27"/>
        </w:rPr>
        <w:t>ITHandy</w:t>
      </w:r>
      <w:proofErr w:type="spellEnd"/>
      <w:r>
        <w:rPr>
          <w:sz w:val="27"/>
          <w:szCs w:val="27"/>
        </w:rPr>
        <w:t>",</w:t>
      </w:r>
    </w:p>
    <w:p w14:paraId="5178281D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and "IT" became an orphaned object in heap until it is garbage collected.</w:t>
      </w:r>
    </w:p>
    <w:p w14:paraId="09A7B9EE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lastRenderedPageBreak/>
        <w:t>* Thirdly, str1 pointed "</w:t>
      </w:r>
      <w:proofErr w:type="spellStart"/>
      <w:r>
        <w:rPr>
          <w:sz w:val="27"/>
          <w:szCs w:val="27"/>
        </w:rPr>
        <w:t>ITHandyGuy</w:t>
      </w:r>
      <w:proofErr w:type="spellEnd"/>
      <w:r>
        <w:rPr>
          <w:sz w:val="27"/>
          <w:szCs w:val="27"/>
        </w:rPr>
        <w:t>",</w:t>
      </w:r>
    </w:p>
    <w:p w14:paraId="02948754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and "</w:t>
      </w:r>
      <w:proofErr w:type="spellStart"/>
      <w:r>
        <w:rPr>
          <w:sz w:val="27"/>
          <w:szCs w:val="27"/>
        </w:rPr>
        <w:t>ITHandy</w:t>
      </w:r>
      <w:proofErr w:type="spellEnd"/>
      <w:r>
        <w:rPr>
          <w:sz w:val="27"/>
          <w:szCs w:val="27"/>
        </w:rPr>
        <w:t>" became an orphaned object in heap until it is garbage collected.</w:t>
      </w:r>
    </w:p>
    <w:p w14:paraId="171846E8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* Do so until str1 finally is pointing "</w:t>
      </w:r>
      <w:proofErr w:type="spellStart"/>
      <w:r>
        <w:rPr>
          <w:sz w:val="27"/>
          <w:szCs w:val="27"/>
        </w:rPr>
        <w:t>ITHandyGuy</w:t>
      </w:r>
      <w:proofErr w:type="spellEnd"/>
      <w:r>
        <w:rPr>
          <w:sz w:val="27"/>
          <w:szCs w:val="27"/>
        </w:rPr>
        <w:t xml:space="preserve"> Tutorial is Awesome.",</w:t>
      </w:r>
    </w:p>
    <w:p w14:paraId="1964FE43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and rest of string objects became orphaned objects in heap until they are garbage collected.</w:t>
      </w:r>
    </w:p>
    <w:p w14:paraId="527B21DC" w14:textId="77777777" w:rsidR="00D77D05" w:rsidRDefault="00D77D05" w:rsidP="007177F5">
      <w:pPr>
        <w:spacing w:after="0"/>
        <w:rPr>
          <w:sz w:val="27"/>
          <w:szCs w:val="27"/>
        </w:rPr>
      </w:pPr>
    </w:p>
    <w:p w14:paraId="58CEE6BD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    Stack    |   Heap</w:t>
      </w:r>
    </w:p>
    <w:p w14:paraId="1476B721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----------------------------</w:t>
      </w:r>
    </w:p>
    <w:p w14:paraId="295C37FE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                |   "IT"</w:t>
      </w:r>
    </w:p>
    <w:p w14:paraId="51DCDE4B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                |   "</w:t>
      </w:r>
      <w:proofErr w:type="spellStart"/>
      <w:r>
        <w:rPr>
          <w:sz w:val="27"/>
          <w:szCs w:val="27"/>
        </w:rPr>
        <w:t>ITHandy</w:t>
      </w:r>
      <w:proofErr w:type="spellEnd"/>
      <w:r>
        <w:rPr>
          <w:sz w:val="27"/>
          <w:szCs w:val="27"/>
        </w:rPr>
        <w:t>"</w:t>
      </w:r>
    </w:p>
    <w:p w14:paraId="2148C6FA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                |   "</w:t>
      </w:r>
      <w:proofErr w:type="spellStart"/>
      <w:r>
        <w:rPr>
          <w:sz w:val="27"/>
          <w:szCs w:val="27"/>
        </w:rPr>
        <w:t>ITHandyGuy</w:t>
      </w:r>
      <w:proofErr w:type="spellEnd"/>
      <w:r>
        <w:rPr>
          <w:sz w:val="27"/>
          <w:szCs w:val="27"/>
        </w:rPr>
        <w:t>"</w:t>
      </w:r>
    </w:p>
    <w:p w14:paraId="00063599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                |   "</w:t>
      </w:r>
      <w:proofErr w:type="spellStart"/>
      <w:r>
        <w:rPr>
          <w:sz w:val="27"/>
          <w:szCs w:val="27"/>
        </w:rPr>
        <w:t>ITHandyGuy</w:t>
      </w:r>
      <w:proofErr w:type="spellEnd"/>
      <w:r>
        <w:rPr>
          <w:sz w:val="27"/>
          <w:szCs w:val="27"/>
        </w:rPr>
        <w:t xml:space="preserve"> Tutorial"</w:t>
      </w:r>
    </w:p>
    <w:p w14:paraId="0942DAB8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                |   "</w:t>
      </w:r>
      <w:proofErr w:type="spellStart"/>
      <w:r>
        <w:rPr>
          <w:sz w:val="27"/>
          <w:szCs w:val="27"/>
        </w:rPr>
        <w:t>ITHandyGuy</w:t>
      </w:r>
      <w:proofErr w:type="spellEnd"/>
      <w:r>
        <w:rPr>
          <w:sz w:val="27"/>
          <w:szCs w:val="27"/>
        </w:rPr>
        <w:t xml:space="preserve"> Tutorial is"</w:t>
      </w:r>
    </w:p>
    <w:p w14:paraId="64CD77CB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 str1   -------&gt; "</w:t>
      </w:r>
      <w:proofErr w:type="spellStart"/>
      <w:r>
        <w:rPr>
          <w:sz w:val="27"/>
          <w:szCs w:val="27"/>
        </w:rPr>
        <w:t>ITHandyGuy</w:t>
      </w:r>
      <w:proofErr w:type="spellEnd"/>
      <w:r>
        <w:rPr>
          <w:sz w:val="27"/>
          <w:szCs w:val="27"/>
        </w:rPr>
        <w:t xml:space="preserve"> Tutorial is Awesome."</w:t>
      </w:r>
    </w:p>
    <w:p w14:paraId="3979A206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---------------------</w:t>
      </w:r>
    </w:p>
    <w:p w14:paraId="0A498A70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1.3.</w:t>
      </w:r>
    </w:p>
    <w:p w14:paraId="42509E63" w14:textId="77777777" w:rsidR="00D77D05" w:rsidRDefault="00D77D05" w:rsidP="007177F5">
      <w:pPr>
        <w:spacing w:after="0"/>
        <w:rPr>
          <w:sz w:val="27"/>
          <w:szCs w:val="27"/>
        </w:rPr>
      </w:pPr>
      <w:proofErr w:type="spellStart"/>
      <w:proofErr w:type="gramStart"/>
      <w:r>
        <w:rPr>
          <w:sz w:val="27"/>
          <w:szCs w:val="27"/>
        </w:rPr>
        <w:t>System.Text.StringBuilder</w:t>
      </w:r>
      <w:proofErr w:type="spellEnd"/>
      <w:proofErr w:type="gramEnd"/>
    </w:p>
    <w:p w14:paraId="29D9228B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//StringBuilder </w:t>
      </w:r>
      <w:proofErr w:type="spellStart"/>
      <w:r>
        <w:rPr>
          <w:sz w:val="27"/>
          <w:szCs w:val="27"/>
        </w:rPr>
        <w:t>strBuilder</w:t>
      </w:r>
      <w:proofErr w:type="spellEnd"/>
      <w:r>
        <w:rPr>
          <w:sz w:val="27"/>
          <w:szCs w:val="27"/>
        </w:rPr>
        <w:t xml:space="preserve"> =</w:t>
      </w:r>
    </w:p>
    <w:p w14:paraId="0A0EFB87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    new StringBuilder("IT"</w:t>
      </w:r>
      <w:proofErr w:type="gramStart"/>
      <w:r>
        <w:rPr>
          <w:sz w:val="27"/>
          <w:szCs w:val="27"/>
        </w:rPr>
        <w:t>);</w:t>
      </w:r>
      <w:proofErr w:type="gramEnd"/>
    </w:p>
    <w:p w14:paraId="7BD41307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</w:t>
      </w:r>
      <w:proofErr w:type="spellStart"/>
      <w:r>
        <w:rPr>
          <w:sz w:val="27"/>
          <w:szCs w:val="27"/>
        </w:rPr>
        <w:t>strBuilder.Append</w:t>
      </w:r>
      <w:proofErr w:type="spellEnd"/>
      <w:r>
        <w:rPr>
          <w:sz w:val="27"/>
          <w:szCs w:val="27"/>
        </w:rPr>
        <w:t>("Handy"</w:t>
      </w:r>
      <w:proofErr w:type="gramStart"/>
      <w:r>
        <w:rPr>
          <w:sz w:val="27"/>
          <w:szCs w:val="27"/>
        </w:rPr>
        <w:t>);</w:t>
      </w:r>
      <w:proofErr w:type="gramEnd"/>
    </w:p>
    <w:p w14:paraId="11EADB19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</w:t>
      </w:r>
      <w:proofErr w:type="spellStart"/>
      <w:r>
        <w:rPr>
          <w:sz w:val="27"/>
          <w:szCs w:val="27"/>
        </w:rPr>
        <w:t>strBuilder.Append</w:t>
      </w:r>
      <w:proofErr w:type="spellEnd"/>
      <w:r>
        <w:rPr>
          <w:sz w:val="27"/>
          <w:szCs w:val="27"/>
        </w:rPr>
        <w:t>("Guy"</w:t>
      </w:r>
      <w:proofErr w:type="gramStart"/>
      <w:r>
        <w:rPr>
          <w:sz w:val="27"/>
          <w:szCs w:val="27"/>
        </w:rPr>
        <w:t>);</w:t>
      </w:r>
      <w:proofErr w:type="gramEnd"/>
    </w:p>
    <w:p w14:paraId="79E402C1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</w:t>
      </w:r>
      <w:proofErr w:type="spellStart"/>
      <w:r>
        <w:rPr>
          <w:sz w:val="27"/>
          <w:szCs w:val="27"/>
        </w:rPr>
        <w:t>strBuilder.Append</w:t>
      </w:r>
      <w:proofErr w:type="spellEnd"/>
      <w:r>
        <w:rPr>
          <w:sz w:val="27"/>
          <w:szCs w:val="27"/>
        </w:rPr>
        <w:t>(" Tutorial"</w:t>
      </w:r>
      <w:proofErr w:type="gramStart"/>
      <w:r>
        <w:rPr>
          <w:sz w:val="27"/>
          <w:szCs w:val="27"/>
        </w:rPr>
        <w:t>);</w:t>
      </w:r>
      <w:proofErr w:type="gramEnd"/>
    </w:p>
    <w:p w14:paraId="3B4A9A8D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</w:t>
      </w:r>
      <w:proofErr w:type="spellStart"/>
      <w:r>
        <w:rPr>
          <w:sz w:val="27"/>
          <w:szCs w:val="27"/>
        </w:rPr>
        <w:t>strBuilder.Append</w:t>
      </w:r>
      <w:proofErr w:type="spellEnd"/>
      <w:r>
        <w:rPr>
          <w:sz w:val="27"/>
          <w:szCs w:val="27"/>
        </w:rPr>
        <w:t>(" is"</w:t>
      </w:r>
      <w:proofErr w:type="gramStart"/>
      <w:r>
        <w:rPr>
          <w:sz w:val="27"/>
          <w:szCs w:val="27"/>
        </w:rPr>
        <w:t>);</w:t>
      </w:r>
      <w:proofErr w:type="gramEnd"/>
    </w:p>
    <w:p w14:paraId="3817F78D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</w:t>
      </w:r>
      <w:proofErr w:type="spellStart"/>
      <w:r>
        <w:rPr>
          <w:sz w:val="27"/>
          <w:szCs w:val="27"/>
        </w:rPr>
        <w:t>strBuilder.Append</w:t>
      </w:r>
      <w:proofErr w:type="spellEnd"/>
      <w:r>
        <w:rPr>
          <w:sz w:val="27"/>
          <w:szCs w:val="27"/>
        </w:rPr>
        <w:t>(" awesome."</w:t>
      </w:r>
      <w:proofErr w:type="gramStart"/>
      <w:r>
        <w:rPr>
          <w:sz w:val="27"/>
          <w:szCs w:val="27"/>
        </w:rPr>
        <w:t>);</w:t>
      </w:r>
      <w:proofErr w:type="gramEnd"/>
    </w:p>
    <w:p w14:paraId="0A80BE62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//</w:t>
      </w:r>
      <w:proofErr w:type="spellStart"/>
      <w:r>
        <w:rPr>
          <w:sz w:val="27"/>
          <w:szCs w:val="27"/>
        </w:rPr>
        <w:t>Console.WriteLine</w:t>
      </w:r>
      <w:proofErr w:type="spellEnd"/>
      <w:r>
        <w:rPr>
          <w:sz w:val="27"/>
          <w:szCs w:val="27"/>
        </w:rPr>
        <w:t>(</w:t>
      </w:r>
      <w:proofErr w:type="spellStart"/>
      <w:r>
        <w:rPr>
          <w:sz w:val="27"/>
          <w:szCs w:val="27"/>
        </w:rPr>
        <w:t>strBuilder.ToString</w:t>
      </w:r>
      <w:proofErr w:type="spellEnd"/>
      <w:r>
        <w:rPr>
          <w:sz w:val="27"/>
          <w:szCs w:val="27"/>
        </w:rPr>
        <w:t>()</w:t>
      </w:r>
      <w:proofErr w:type="gramStart"/>
      <w:r>
        <w:rPr>
          <w:sz w:val="27"/>
          <w:szCs w:val="27"/>
        </w:rPr>
        <w:t>);</w:t>
      </w:r>
      <w:proofErr w:type="gramEnd"/>
    </w:p>
    <w:p w14:paraId="08146722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1.3.1.</w:t>
      </w:r>
    </w:p>
    <w:p w14:paraId="11C5394E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No matter how many times the string is manipulated,</w:t>
      </w:r>
    </w:p>
    <w:p w14:paraId="5634106B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StringBuilder always points to the same object instance.</w:t>
      </w:r>
    </w:p>
    <w:p w14:paraId="2666C3B9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    Stack         |   Heap</w:t>
      </w:r>
    </w:p>
    <w:p w14:paraId="4F6F446E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--------------------------------------------------</w:t>
      </w:r>
    </w:p>
    <w:p w14:paraId="7AA120F3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                     |  </w:t>
      </w:r>
    </w:p>
    <w:p w14:paraId="127A0730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sz w:val="27"/>
          <w:szCs w:val="27"/>
        </w:rPr>
        <w:t> StringBuilder ---&gt; "</w:t>
      </w:r>
      <w:proofErr w:type="spellStart"/>
      <w:r>
        <w:rPr>
          <w:sz w:val="27"/>
          <w:szCs w:val="27"/>
        </w:rPr>
        <w:t>ITHandyGuy</w:t>
      </w:r>
      <w:proofErr w:type="spellEnd"/>
      <w:r>
        <w:rPr>
          <w:sz w:val="27"/>
          <w:szCs w:val="27"/>
        </w:rPr>
        <w:t xml:space="preserve"> Tutorial is Awesome."</w:t>
      </w:r>
    </w:p>
    <w:p w14:paraId="6E72681E" w14:textId="77777777" w:rsidR="00D77D05" w:rsidRDefault="00D77D05" w:rsidP="007177F5">
      <w:pPr>
        <w:spacing w:after="0"/>
        <w:rPr>
          <w:sz w:val="27"/>
          <w:szCs w:val="27"/>
        </w:rPr>
      </w:pPr>
    </w:p>
    <w:p w14:paraId="36114321" w14:textId="77777777" w:rsidR="00D77D05" w:rsidRDefault="00D77D05" w:rsidP="007177F5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4F49291F" w14:textId="77777777" w:rsidR="00D77D05" w:rsidRDefault="00D77D05" w:rsidP="007177F5">
      <w:pPr>
        <w:spacing w:after="0"/>
      </w:pPr>
    </w:p>
    <w:p w14:paraId="44BB65D3" w14:textId="77777777" w:rsidR="00D77D05" w:rsidRDefault="00D77D05" w:rsidP="007177F5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643E2824" w14:textId="77777777" w:rsidR="00D77D05" w:rsidRDefault="00D77D05" w:rsidP="007177F5">
      <w:pPr>
        <w:spacing w:after="0"/>
        <w:rPr>
          <w:sz w:val="27"/>
          <w:szCs w:val="27"/>
        </w:rPr>
      </w:pPr>
    </w:p>
    <w:p w14:paraId="3F96DAC6" w14:textId="77777777" w:rsidR="00D77D05" w:rsidRDefault="00D77D05" w:rsidP="007177F5">
      <w:pPr>
        <w:spacing w:after="0"/>
        <w:rPr>
          <w:sz w:val="24"/>
          <w:szCs w:val="24"/>
        </w:rPr>
      </w:pPr>
      <w:r>
        <w:rPr>
          <w:sz w:val="36"/>
          <w:szCs w:val="36"/>
        </w:rPr>
        <w:t>1.1. Create New Project</w:t>
      </w:r>
    </w:p>
    <w:p w14:paraId="1953B4C6" w14:textId="77777777" w:rsidR="00D77D05" w:rsidRDefault="00D77D05" w:rsidP="007177F5">
      <w:pPr>
        <w:spacing w:after="0"/>
        <w:rPr>
          <w:sz w:val="27"/>
          <w:szCs w:val="27"/>
        </w:rPr>
      </w:pPr>
    </w:p>
    <w:p w14:paraId="3B4AD769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4136BBEC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6BD43256" w14:textId="77777777" w:rsidR="00D77D05" w:rsidRDefault="00D77D05" w:rsidP="007177F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469BF2C5" w14:textId="77777777" w:rsidR="00D77D05" w:rsidRDefault="00D77D05" w:rsidP="007177F5">
      <w:pPr>
        <w:spacing w:after="0"/>
        <w:rPr>
          <w:sz w:val="27"/>
          <w:szCs w:val="27"/>
        </w:rPr>
      </w:pPr>
    </w:p>
    <w:p w14:paraId="67BD4E33" w14:textId="77777777" w:rsidR="00D77D05" w:rsidRDefault="00D77D05" w:rsidP="007177F5">
      <w:pPr>
        <w:spacing w:after="0"/>
        <w:rPr>
          <w:sz w:val="27"/>
          <w:szCs w:val="27"/>
        </w:rPr>
      </w:pPr>
    </w:p>
    <w:p w14:paraId="646DE42D" w14:textId="20B0181F" w:rsidR="00D77D05" w:rsidRDefault="00D77D05" w:rsidP="007177F5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020677F8" wp14:editId="33355950">
            <wp:extent cx="429006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77088" w14:textId="77777777" w:rsidR="00D77D05" w:rsidRDefault="00D77D05" w:rsidP="007177F5">
      <w:pPr>
        <w:spacing w:after="0"/>
      </w:pPr>
    </w:p>
    <w:p w14:paraId="7204F79B" w14:textId="77777777" w:rsidR="00D77D05" w:rsidRDefault="00D77D05" w:rsidP="007177F5">
      <w:pPr>
        <w:spacing w:after="0"/>
      </w:pPr>
    </w:p>
    <w:p w14:paraId="439BEC38" w14:textId="261D305E" w:rsidR="00D77D05" w:rsidRDefault="00D77D05" w:rsidP="007177F5">
      <w:pPr>
        <w:spacing w:after="0"/>
      </w:pPr>
      <w:r>
        <w:rPr>
          <w:noProof/>
        </w:rPr>
        <w:drawing>
          <wp:inline distT="0" distB="0" distL="0" distR="0" wp14:anchorId="4D35198B" wp14:editId="5BF0208A">
            <wp:extent cx="5274310" cy="27940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2045F" w14:textId="77777777" w:rsidR="00D77D05" w:rsidRDefault="00D77D05" w:rsidP="007177F5">
      <w:pPr>
        <w:spacing w:after="0"/>
      </w:pPr>
    </w:p>
    <w:p w14:paraId="612E9D28" w14:textId="77777777" w:rsidR="00D77D05" w:rsidRDefault="00D77D05" w:rsidP="007177F5">
      <w:pPr>
        <w:spacing w:after="0"/>
      </w:pPr>
    </w:p>
    <w:p w14:paraId="544FEFE8" w14:textId="63D39DBF" w:rsidR="00D77D05" w:rsidRDefault="00D77D05" w:rsidP="007177F5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921C909" wp14:editId="1CBEEE95">
            <wp:extent cx="5274310" cy="33293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37219" w14:textId="77777777" w:rsidR="00D77D05" w:rsidRDefault="00D77D05" w:rsidP="007177F5">
      <w:pPr>
        <w:spacing w:after="0"/>
        <w:rPr>
          <w:sz w:val="24"/>
          <w:szCs w:val="24"/>
        </w:rPr>
      </w:pPr>
    </w:p>
    <w:p w14:paraId="142CE241" w14:textId="77777777" w:rsidR="00D77D05" w:rsidRDefault="00D77D05" w:rsidP="007177F5">
      <w:pPr>
        <w:spacing w:after="0"/>
      </w:pPr>
    </w:p>
    <w:p w14:paraId="18F0A1CC" w14:textId="77777777" w:rsidR="00D77D05" w:rsidRDefault="00D77D05" w:rsidP="007177F5">
      <w:pPr>
        <w:spacing w:after="0"/>
      </w:pPr>
    </w:p>
    <w:p w14:paraId="627BBBD7" w14:textId="77777777" w:rsidR="00D77D05" w:rsidRDefault="00D77D05" w:rsidP="007177F5">
      <w:pPr>
        <w:spacing w:after="0"/>
      </w:pPr>
    </w:p>
    <w:p w14:paraId="3FE211CE" w14:textId="77777777" w:rsidR="00D77D05" w:rsidRDefault="00D77D05" w:rsidP="007177F5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5ED1D87C" w14:textId="77777777" w:rsidR="00D77D05" w:rsidRDefault="00D77D05" w:rsidP="007177F5">
      <w:pPr>
        <w:spacing w:after="0"/>
      </w:pPr>
    </w:p>
    <w:p w14:paraId="336B0648" w14:textId="77777777" w:rsidR="00D77D05" w:rsidRDefault="00D77D05" w:rsidP="007177F5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2BDCCDF3" w14:textId="77777777" w:rsidR="00D77D05" w:rsidRDefault="00D77D05" w:rsidP="007177F5">
      <w:pPr>
        <w:spacing w:after="0"/>
      </w:pPr>
    </w:p>
    <w:p w14:paraId="50D5BC4B" w14:textId="77777777" w:rsidR="00D77D05" w:rsidRDefault="00D77D05" w:rsidP="007177F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32A55AFE" w14:textId="77777777" w:rsidR="00D77D05" w:rsidRDefault="00D77D05" w:rsidP="007177F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ex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CA0A2A2" w14:textId="77777777" w:rsidR="00D77D05" w:rsidRDefault="00D77D05" w:rsidP="007177F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098BEAF6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7C18521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361D31CF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90C9E7B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42884B7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782483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1.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-----------------------</w:t>
      </w:r>
    </w:p>
    <w:p w14:paraId="291DB319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1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T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36C8325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 str1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andy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4F02412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 str1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uy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BA4834F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 str1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Tutorial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14E2D16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 str1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is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F249876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 str1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 awesome.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9F996D3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str1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71BD9B8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2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ext.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------------------------</w:t>
      </w:r>
    </w:p>
    <w:p w14:paraId="127C431C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tringBuild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Build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42745CA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tringBuilder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T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1AD2E33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trBuilder.Appen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Handy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BD22FDF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trBuilder.Appen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uy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9835395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trBuilder.Appen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 Tutoria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E2A3F3D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trBuilder.Appen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 is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5C8E546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strBuilder.Appen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 awesome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710674D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trBuilder.ToString</w:t>
      </w:r>
      <w:proofErr w:type="spellEnd"/>
      <w:r>
        <w:rPr>
          <w:rFonts w:ascii="Consolas" w:hAnsi="Consolas"/>
          <w:sz w:val="18"/>
          <w:szCs w:val="18"/>
        </w:rPr>
        <w:t>()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B57C9A4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3.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-----------------------</w:t>
      </w:r>
    </w:p>
    <w:p w14:paraId="31DF7C29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rI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Empty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5AAF3BB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 10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6A5527AB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FDFCA0C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strInt</w:t>
      </w:r>
      <w:proofErr w:type="spellEnd"/>
      <w:r>
        <w:rPr>
          <w:rFonts w:ascii="Consolas" w:hAnsi="Consolas"/>
          <w:sz w:val="18"/>
          <w:szCs w:val="18"/>
        </w:rPr>
        <w:t xml:space="preserve"> +=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+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" 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7572306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4E76FE6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trInt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DBCB8C6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manipulated 100 times,</w:t>
      </w:r>
    </w:p>
    <w:p w14:paraId="5C09652F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us, it will create 99 orphaned objects</w:t>
      </w:r>
    </w:p>
    <w:p w14:paraId="6F7BB36F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until they are garbage collected.</w:t>
      </w:r>
    </w:p>
    <w:p w14:paraId="779F90B9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F7FFC86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076923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3592FFE" w14:textId="77777777" w:rsidR="00D77D05" w:rsidRDefault="00D77D05" w:rsidP="007177F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F92F9AA" w14:textId="77777777" w:rsidR="00D77D05" w:rsidRDefault="00D77D05" w:rsidP="007177F5">
      <w:pPr>
        <w:spacing w:after="0"/>
      </w:pPr>
    </w:p>
    <w:p w14:paraId="4480D928" w14:textId="09D8C56F" w:rsidR="00D77D05" w:rsidRDefault="00D77D05" w:rsidP="007177F5">
      <w:pPr>
        <w:spacing w:after="0"/>
      </w:pPr>
      <w:r>
        <w:rPr>
          <w:noProof/>
        </w:rPr>
        <w:lastRenderedPageBreak/>
        <w:drawing>
          <wp:inline distT="0" distB="0" distL="0" distR="0" wp14:anchorId="702A1916" wp14:editId="2A25DE95">
            <wp:extent cx="5274310" cy="15849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7AAAD" w14:textId="77777777" w:rsidR="00D77D05" w:rsidRDefault="00D77D05" w:rsidP="007177F5">
      <w:pPr>
        <w:spacing w:after="0"/>
      </w:pPr>
    </w:p>
    <w:p w14:paraId="0CFB6BD8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464EB67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EA78F28" w14:textId="77777777" w:rsidR="00D77D05" w:rsidRDefault="00D77D05" w:rsidP="007177F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.S.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ext.StringBuilder</w:t>
      </w:r>
      <w:proofErr w:type="spellEnd"/>
      <w:proofErr w:type="gramEnd"/>
    </w:p>
    <w:p w14:paraId="0D2BC8FA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</w:t>
      </w:r>
    </w:p>
    <w:p w14:paraId="63C9D152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07020F6" w14:textId="77777777" w:rsidR="00D77D05" w:rsidRDefault="00D77D05" w:rsidP="007177F5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ext.StringBuild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object is mutable</w:t>
      </w:r>
    </w:p>
    <w:p w14:paraId="78AD65F7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ood for performance,</w:t>
      </w:r>
    </w:p>
    <w:p w14:paraId="2F2DA473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immutable.</w:t>
      </w:r>
    </w:p>
    <w:p w14:paraId="050AA307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heavy string manipulation should</w:t>
      </w:r>
    </w:p>
    <w:p w14:paraId="041CEF74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ext.StringBuild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651AF98C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</w:t>
      </w:r>
    </w:p>
    <w:p w14:paraId="56E469D7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3BD5239" w14:textId="77777777" w:rsidR="00D77D05" w:rsidRDefault="00D77D05" w:rsidP="007177F5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</w:p>
    <w:p w14:paraId="61080482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String</w:t>
      </w:r>
      <w:proofErr w:type="spellEnd"/>
    </w:p>
    <w:p w14:paraId="0BA1EB16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ring str1 = "IT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5DC46822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r1 += "Handy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52DBC295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r1 += "Guy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53C4ACFD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r1 += " Tutorial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3B2D3E1A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r1 += " is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51B43D44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r1 += " awesome.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0A9F4108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str1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A8E95E4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6B191854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M contains Stack and Heap area.</w:t>
      </w:r>
    </w:p>
    <w:p w14:paraId="3CC739D0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ack is for storing object reference variable.</w:t>
      </w:r>
    </w:p>
    <w:p w14:paraId="4201BE99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ap is for storing the object.</w:t>
      </w:r>
    </w:p>
    <w:p w14:paraId="57F9CBD9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 Firstly, str1 pointed "IT"</w:t>
      </w:r>
    </w:p>
    <w:p w14:paraId="250E1CA0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 Secondly, str1 pointed "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296CE2F8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"IT" became an orphaned object in heap until it is garbage collected.</w:t>
      </w:r>
    </w:p>
    <w:p w14:paraId="514C0A73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 Thirdly, str1 pointed "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Guy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6D39CD1E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"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</w:t>
      </w:r>
      <w:proofErr w:type="spellEnd"/>
      <w:r>
        <w:rPr>
          <w:rFonts w:ascii="Consolas" w:hAnsi="Consolas"/>
          <w:color w:val="008000"/>
          <w:sz w:val="18"/>
          <w:szCs w:val="18"/>
        </w:rPr>
        <w:t>" became an orphaned object in heap until it is garbage collected.</w:t>
      </w:r>
    </w:p>
    <w:p w14:paraId="5D7EF4F4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 Do so until str1 finally is pointing "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Gu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utorial is Awesome.",</w:t>
      </w:r>
    </w:p>
    <w:p w14:paraId="6A88149F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rest of string objects became orphaned objects in heap until they are garbage collected.</w:t>
      </w:r>
    </w:p>
    <w:p w14:paraId="018C0BC1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Stack    |   Heap</w:t>
      </w:r>
    </w:p>
    <w:p w14:paraId="74ABA57B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77F84CA1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 |   "IT"</w:t>
      </w:r>
    </w:p>
    <w:p w14:paraId="0BA0A5EA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 |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2D09CB5D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 |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Guy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6BCB81F4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 |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Gu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utorial"</w:t>
      </w:r>
    </w:p>
    <w:p w14:paraId="79455F4E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 |   "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Gu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utorial is"</w:t>
      </w:r>
    </w:p>
    <w:p w14:paraId="7566224D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str1   -------&gt; "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Gu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utorial is Awesome."</w:t>
      </w:r>
    </w:p>
    <w:p w14:paraId="6A3EE49F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</w:t>
      </w:r>
    </w:p>
    <w:p w14:paraId="09D5A352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63E7486B" w14:textId="77777777" w:rsidR="00D77D05" w:rsidRDefault="00D77D05" w:rsidP="007177F5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ext.StringBuilder</w:t>
      </w:r>
      <w:proofErr w:type="spellEnd"/>
      <w:proofErr w:type="gramEnd"/>
    </w:p>
    <w:p w14:paraId="3AD22396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ringBuilder </w:t>
      </w:r>
      <w:proofErr w:type="spellStart"/>
      <w:r>
        <w:rPr>
          <w:rFonts w:ascii="Consolas" w:hAnsi="Consolas"/>
          <w:color w:val="008000"/>
          <w:sz w:val="18"/>
          <w:szCs w:val="18"/>
        </w:rPr>
        <w:t>strBuil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</w:t>
      </w:r>
    </w:p>
    <w:p w14:paraId="2AAC0EDB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ew StringBuilder("IT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5C2A779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trBuilder.Append</w:t>
      </w:r>
      <w:proofErr w:type="spellEnd"/>
      <w:r>
        <w:rPr>
          <w:rFonts w:ascii="Consolas" w:hAnsi="Consolas"/>
          <w:color w:val="008000"/>
          <w:sz w:val="18"/>
          <w:szCs w:val="18"/>
        </w:rPr>
        <w:t>("Handy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79FA479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trBuilder.Append</w:t>
      </w:r>
      <w:proofErr w:type="spellEnd"/>
      <w:r>
        <w:rPr>
          <w:rFonts w:ascii="Consolas" w:hAnsi="Consolas"/>
          <w:color w:val="008000"/>
          <w:sz w:val="18"/>
          <w:szCs w:val="18"/>
        </w:rPr>
        <w:t>("Guy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27595CB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trBuilder.Append</w:t>
      </w:r>
      <w:proofErr w:type="spellEnd"/>
      <w:r>
        <w:rPr>
          <w:rFonts w:ascii="Consolas" w:hAnsi="Consolas"/>
          <w:color w:val="008000"/>
          <w:sz w:val="18"/>
          <w:szCs w:val="18"/>
        </w:rPr>
        <w:t>(" Tutorial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4004C6F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trBuilder.Append</w:t>
      </w:r>
      <w:proofErr w:type="spellEnd"/>
      <w:r>
        <w:rPr>
          <w:rFonts w:ascii="Consolas" w:hAnsi="Consolas"/>
          <w:color w:val="008000"/>
          <w:sz w:val="18"/>
          <w:szCs w:val="18"/>
        </w:rPr>
        <w:t>(" is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A81274D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trBuilder.Append</w:t>
      </w:r>
      <w:proofErr w:type="spellEnd"/>
      <w:r>
        <w:rPr>
          <w:rFonts w:ascii="Consolas" w:hAnsi="Consolas"/>
          <w:color w:val="008000"/>
          <w:sz w:val="18"/>
          <w:szCs w:val="18"/>
        </w:rPr>
        <w:t>(" awesome.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7CD91CF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trBuilder.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45F8E11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1.</w:t>
      </w:r>
    </w:p>
    <w:p w14:paraId="60D9C9D0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 matter how many times the string is manipulated,</w:t>
      </w:r>
    </w:p>
    <w:p w14:paraId="1E200DC7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ringBuilder always points to the same object instance.</w:t>
      </w:r>
    </w:p>
    <w:p w14:paraId="4EBD3D45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Stack       |   Heap</w:t>
      </w:r>
    </w:p>
    <w:p w14:paraId="4CE45FD3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----------</w:t>
      </w:r>
    </w:p>
    <w:p w14:paraId="703D00BC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   |  </w:t>
      </w:r>
    </w:p>
    <w:p w14:paraId="6F521964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StringBuilder ---&gt; "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Gu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utorial is Awesome."</w:t>
      </w:r>
    </w:p>
    <w:p w14:paraId="3BA4FD27" w14:textId="77777777" w:rsidR="00D77D05" w:rsidRDefault="00D77D05" w:rsidP="007177F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sectPr w:rsidR="00D77D05" w:rsidSect="007177F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30164" w14:textId="77777777" w:rsidR="00830348" w:rsidRDefault="00830348" w:rsidP="002F7523">
      <w:pPr>
        <w:spacing w:after="0" w:line="240" w:lineRule="auto"/>
      </w:pPr>
      <w:r>
        <w:separator/>
      </w:r>
    </w:p>
  </w:endnote>
  <w:endnote w:type="continuationSeparator" w:id="0">
    <w:p w14:paraId="21EB84EB" w14:textId="77777777" w:rsidR="00830348" w:rsidRDefault="00830348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15875" w14:textId="77777777" w:rsidR="00830348" w:rsidRDefault="00830348" w:rsidP="002F7523">
      <w:pPr>
        <w:spacing w:after="0" w:line="240" w:lineRule="auto"/>
      </w:pPr>
      <w:r>
        <w:separator/>
      </w:r>
    </w:p>
  </w:footnote>
  <w:footnote w:type="continuationSeparator" w:id="0">
    <w:p w14:paraId="1F101B75" w14:textId="77777777" w:rsidR="00830348" w:rsidRDefault="00830348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ewNDEztjS2MDZV0lEKTi0uzszPAykwrAUAgOGNZSwAAAA="/>
  </w:docVars>
  <w:rsids>
    <w:rsidRoot w:val="00934FCE"/>
    <w:rsid w:val="00057B37"/>
    <w:rsid w:val="0006004D"/>
    <w:rsid w:val="000603F0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C2FA5"/>
    <w:rsid w:val="001D466A"/>
    <w:rsid w:val="001F1B60"/>
    <w:rsid w:val="00221E25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F1F69"/>
    <w:rsid w:val="004F3B8A"/>
    <w:rsid w:val="005019F7"/>
    <w:rsid w:val="00524E94"/>
    <w:rsid w:val="00566061"/>
    <w:rsid w:val="00576388"/>
    <w:rsid w:val="00592A79"/>
    <w:rsid w:val="005E06D6"/>
    <w:rsid w:val="00605371"/>
    <w:rsid w:val="00626DE8"/>
    <w:rsid w:val="006635ED"/>
    <w:rsid w:val="006852E2"/>
    <w:rsid w:val="006D53DC"/>
    <w:rsid w:val="007177F5"/>
    <w:rsid w:val="00767780"/>
    <w:rsid w:val="00780FC3"/>
    <w:rsid w:val="007B06CB"/>
    <w:rsid w:val="007B2A7B"/>
    <w:rsid w:val="007C212C"/>
    <w:rsid w:val="007E7EA2"/>
    <w:rsid w:val="007F0098"/>
    <w:rsid w:val="00830348"/>
    <w:rsid w:val="00833DFD"/>
    <w:rsid w:val="00934FCE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77D05"/>
    <w:rsid w:val="00D80C71"/>
    <w:rsid w:val="00D862EF"/>
    <w:rsid w:val="00DB5480"/>
    <w:rsid w:val="00DD085C"/>
    <w:rsid w:val="00DD26E9"/>
    <w:rsid w:val="00DF445C"/>
    <w:rsid w:val="00E17E5D"/>
    <w:rsid w:val="00E25180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71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0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8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7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84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0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9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1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0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8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9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5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36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9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3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2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5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6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75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9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6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3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5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3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66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1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2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7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2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8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9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9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28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49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9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3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5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9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9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8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8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7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0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9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0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9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6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1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6</Pages>
  <Words>879</Words>
  <Characters>5015</Characters>
  <Application>Microsoft Office Word</Application>
  <DocSecurity>0</DocSecurity>
  <Lines>41</Lines>
  <Paragraphs>11</Paragraphs>
  <ScaleCrop>false</ScaleCrop>
  <Company/>
  <LinksUpToDate>false</LinksUpToDate>
  <CharactersWithSpaces>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6</cp:revision>
  <dcterms:created xsi:type="dcterms:W3CDTF">2020-06-13T10:05:00Z</dcterms:created>
  <dcterms:modified xsi:type="dcterms:W3CDTF">2022-11-14T13:45:00Z</dcterms:modified>
</cp:coreProperties>
</file>